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2DB91" w14:textId="50744316" w:rsidR="00367ADD" w:rsidRDefault="00135F1F" w:rsidP="009E641F">
      <w:pPr>
        <w:pStyle w:val="Title"/>
        <w:rPr>
          <w:lang w:val="en-CA"/>
        </w:rPr>
      </w:pPr>
      <w:r>
        <w:rPr>
          <w:lang w:val="en-CA"/>
        </w:rPr>
        <w:t>Project</w:t>
      </w:r>
      <w:bookmarkStart w:id="0" w:name="_GoBack"/>
      <w:bookmarkEnd w:id="0"/>
    </w:p>
    <w:p w14:paraId="2D2EDDCE" w14:textId="252B6679" w:rsidR="009E641F" w:rsidRDefault="00135F1F" w:rsidP="009E62BC">
      <w:pPr>
        <w:pStyle w:val="Subtitle"/>
        <w:rPr>
          <w:lang w:val="en-CA"/>
        </w:rPr>
      </w:pPr>
      <w:r>
        <w:rPr>
          <w:lang w:val="en-CA"/>
        </w:rPr>
        <w:t xml:space="preserve">Part </w:t>
      </w:r>
      <w:r w:rsidR="00E73C1D">
        <w:rPr>
          <w:lang w:val="en-CA"/>
        </w:rPr>
        <w:t>3</w:t>
      </w:r>
      <w:r>
        <w:rPr>
          <w:lang w:val="en-CA"/>
        </w:rPr>
        <w:t xml:space="preserve"> – </w:t>
      </w:r>
      <w:r w:rsidR="00E73C1D">
        <w:rPr>
          <w:lang w:val="en-CA"/>
        </w:rPr>
        <w:t>PHP &amp; MySQL</w:t>
      </w:r>
    </w:p>
    <w:p w14:paraId="68B85048" w14:textId="520C5124" w:rsidR="009E641F" w:rsidRDefault="009E641F" w:rsidP="009E641F">
      <w:pPr>
        <w:pStyle w:val="Heading1"/>
        <w:rPr>
          <w:lang w:val="en-CA"/>
        </w:rPr>
      </w:pPr>
      <w:r>
        <w:rPr>
          <w:lang w:val="en-CA"/>
        </w:rPr>
        <w:t>Assignment</w:t>
      </w:r>
    </w:p>
    <w:p w14:paraId="6754F4A3" w14:textId="7451137F" w:rsidR="001312E3" w:rsidRDefault="005C563F" w:rsidP="009E641F">
      <w:pPr>
        <w:rPr>
          <w:lang w:val="en-CA"/>
        </w:rPr>
      </w:pPr>
      <w:r>
        <w:rPr>
          <w:lang w:val="en-CA"/>
        </w:rPr>
        <w:t>Most of your assignment for part 3 includes replacing currently working JavaScript functionality with PHP. In part 2, you made the search bars work with JavaScript. They should have been working because you searched through a JavaScript array. Now, you will need to change the code so that the searching is done through PHP and all the products are added to a MySQL database. The PHP code should be pulling the products and product information from the database.</w:t>
      </w:r>
    </w:p>
    <w:p w14:paraId="6565D3FD" w14:textId="1A1323A4" w:rsidR="003822A9" w:rsidRPr="00B46B90" w:rsidRDefault="003822A9" w:rsidP="009E641F">
      <w:pPr>
        <w:rPr>
          <w:rStyle w:val="SubtleEmphasis"/>
        </w:rPr>
      </w:pPr>
      <w:r>
        <w:rPr>
          <w:lang w:val="en-CA"/>
        </w:rPr>
        <w:t>Furthermore, you will need to make a new page that allows you to select images and put in information to add a new product. This information should be added to the database with PHP.</w:t>
      </w:r>
    </w:p>
    <w:p w14:paraId="02E63708" w14:textId="4C005CB8" w:rsidR="00CF1221" w:rsidRDefault="009E641F" w:rsidP="00CF1221">
      <w:pPr>
        <w:pStyle w:val="Heading1"/>
        <w:rPr>
          <w:lang w:val="en-CA"/>
        </w:rPr>
      </w:pPr>
      <w:r>
        <w:rPr>
          <w:lang w:val="en-CA"/>
        </w:rPr>
        <w:t>Requirements</w:t>
      </w:r>
    </w:p>
    <w:p w14:paraId="155B4335" w14:textId="77777777" w:rsidR="00501B16" w:rsidRPr="00501B16" w:rsidRDefault="00501B16" w:rsidP="00501B16">
      <w:pPr>
        <w:pStyle w:val="ListParagraph"/>
        <w:numPr>
          <w:ilvl w:val="0"/>
          <w:numId w:val="6"/>
        </w:numPr>
        <w:rPr>
          <w:lang w:val="en-CA"/>
        </w:rPr>
      </w:pPr>
      <w:r w:rsidRPr="00501B16">
        <w:rPr>
          <w:lang w:val="en-CA"/>
        </w:rPr>
        <w:t>Add all products to a MySQL database</w:t>
      </w:r>
    </w:p>
    <w:p w14:paraId="7C801E4B" w14:textId="36DC2EE5" w:rsidR="00733796" w:rsidRPr="00FC64C9" w:rsidRDefault="00501B16" w:rsidP="00733796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lang w:val="en-CA"/>
        </w:rPr>
        <w:t>Replace JavaScript search bar functionality with PHP</w:t>
      </w:r>
      <w:r w:rsidR="00733796">
        <w:rPr>
          <w:lang w:val="en-CA"/>
        </w:rPr>
        <w:t xml:space="preserve"> – </w:t>
      </w:r>
      <w:r w:rsidR="00733796" w:rsidRPr="00FC64C9">
        <w:rPr>
          <w:b/>
          <w:bCs/>
          <w:lang w:val="en-CA"/>
        </w:rPr>
        <w:t xml:space="preserve">The JS event listener on the search box/button will send the keyword to </w:t>
      </w:r>
      <w:proofErr w:type="spellStart"/>
      <w:r w:rsidR="00FC64C9">
        <w:rPr>
          <w:b/>
          <w:bCs/>
          <w:lang w:val="en-CA"/>
        </w:rPr>
        <w:t>php</w:t>
      </w:r>
      <w:proofErr w:type="spellEnd"/>
      <w:r w:rsidR="00FC64C9">
        <w:rPr>
          <w:b/>
          <w:bCs/>
          <w:lang w:val="en-CA"/>
        </w:rPr>
        <w:t xml:space="preserve"> to search DB</w:t>
      </w:r>
      <w:r w:rsidR="004F4803">
        <w:rPr>
          <w:b/>
          <w:bCs/>
          <w:lang w:val="en-CA"/>
        </w:rPr>
        <w:t>.</w:t>
      </w:r>
    </w:p>
    <w:p w14:paraId="06709070" w14:textId="77B9BA8F" w:rsidR="0072540A" w:rsidRDefault="0072540A" w:rsidP="00501B16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Make PHP pull product information from the MySQL database</w:t>
      </w:r>
      <w:r w:rsidR="00FA0397">
        <w:rPr>
          <w:lang w:val="en-CA"/>
        </w:rPr>
        <w:t>:</w:t>
      </w:r>
    </w:p>
    <w:p w14:paraId="4271C955" w14:textId="3F9B17D7" w:rsidR="004F4803" w:rsidRPr="004F4803" w:rsidRDefault="004F4803" w:rsidP="00FA0397">
      <w:pPr>
        <w:pStyle w:val="ListParagraph"/>
        <w:rPr>
          <w:b/>
          <w:bCs/>
          <w:lang w:val="en-CA"/>
        </w:rPr>
      </w:pPr>
      <w:r w:rsidRPr="00FC64C9">
        <w:rPr>
          <w:b/>
          <w:bCs/>
          <w:lang w:val="en-CA"/>
        </w:rPr>
        <w:t>Before you used static data defined in arrays or JSON, your search .</w:t>
      </w:r>
      <w:proofErr w:type="spellStart"/>
      <w:r w:rsidRPr="00FC64C9">
        <w:rPr>
          <w:b/>
          <w:bCs/>
          <w:lang w:val="en-CA"/>
        </w:rPr>
        <w:t>php</w:t>
      </w:r>
      <w:proofErr w:type="spellEnd"/>
      <w:r w:rsidRPr="00FC64C9">
        <w:rPr>
          <w:b/>
          <w:bCs/>
          <w:lang w:val="en-CA"/>
        </w:rPr>
        <w:t xml:space="preserve"> will query the product table</w:t>
      </w:r>
      <w:r>
        <w:rPr>
          <w:b/>
          <w:bCs/>
          <w:lang w:val="en-CA"/>
        </w:rPr>
        <w:t xml:space="preserve"> (type , description columns)</w:t>
      </w:r>
      <w:r w:rsidRPr="00FC64C9">
        <w:rPr>
          <w:b/>
          <w:bCs/>
          <w:lang w:val="en-CA"/>
        </w:rPr>
        <w:t xml:space="preserve"> and will return the result in array of objects or JSON – the dynamic display of the array </w:t>
      </w:r>
      <w:r>
        <w:rPr>
          <w:b/>
          <w:bCs/>
          <w:lang w:val="en-CA"/>
        </w:rPr>
        <w:t>should have been</w:t>
      </w:r>
      <w:r w:rsidRPr="00FC64C9">
        <w:rPr>
          <w:b/>
          <w:bCs/>
          <w:lang w:val="en-CA"/>
        </w:rPr>
        <w:t xml:space="preserve"> already implemented in part#2</w:t>
      </w:r>
    </w:p>
    <w:p w14:paraId="393D3706" w14:textId="2B37094B" w:rsidR="003822A9" w:rsidRPr="00FA0397" w:rsidRDefault="003822A9" w:rsidP="00FA0397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 w:rsidRPr="00EA5D36">
        <w:rPr>
          <w:lang w:val="en-CA"/>
        </w:rPr>
        <w:t xml:space="preserve">Create a new page that allows you to input images and information to create and add a new product to the database. </w:t>
      </w:r>
      <w:r w:rsidR="00FA0397" w:rsidRPr="00FA0397">
        <w:rPr>
          <w:b/>
          <w:bCs/>
          <w:lang w:val="en-CA"/>
        </w:rPr>
        <w:t>The input form can make use of upload file lab to be able to copy the</w:t>
      </w:r>
      <w:r w:rsidR="00FA0397">
        <w:rPr>
          <w:b/>
          <w:bCs/>
          <w:lang w:val="en-CA"/>
        </w:rPr>
        <w:t xml:space="preserve"> product </w:t>
      </w:r>
      <w:r w:rsidR="00FA0397" w:rsidRPr="00FA0397">
        <w:rPr>
          <w:b/>
          <w:bCs/>
          <w:lang w:val="en-CA"/>
        </w:rPr>
        <w:t>image to images folder and save the filename to the image column table</w:t>
      </w:r>
    </w:p>
    <w:p w14:paraId="6154494D" w14:textId="796C5A22" w:rsidR="00FC64C9" w:rsidRDefault="00FC64C9" w:rsidP="00FA0397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>When you click on a product image on search page, that will direct you to the product page</w:t>
      </w:r>
    </w:p>
    <w:p w14:paraId="2C6A7262" w14:textId="77777777" w:rsidR="00FA0397" w:rsidRPr="00FC64C9" w:rsidRDefault="00FA0397" w:rsidP="00FA0397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>Bonus are granted only if you meet all requirements of part3</w:t>
      </w:r>
    </w:p>
    <w:p w14:paraId="798D0847" w14:textId="53B40846" w:rsidR="00FC64C9" w:rsidRDefault="00FC64C9" w:rsidP="00C129E2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 xml:space="preserve">No need to implement </w:t>
      </w:r>
      <w:r w:rsidR="00FA0397">
        <w:rPr>
          <w:b/>
          <w:bCs/>
          <w:lang w:val="en-CA"/>
        </w:rPr>
        <w:t xml:space="preserve">the </w:t>
      </w:r>
      <w:r>
        <w:rPr>
          <w:b/>
          <w:bCs/>
          <w:lang w:val="en-CA"/>
        </w:rPr>
        <w:t xml:space="preserve">full cart, if you do </w:t>
      </w:r>
      <w:r w:rsidR="00C129E2">
        <w:rPr>
          <w:b/>
          <w:bCs/>
          <w:lang w:val="en-CA"/>
        </w:rPr>
        <w:t>it, that</w:t>
      </w:r>
      <w:r>
        <w:rPr>
          <w:b/>
          <w:bCs/>
          <w:lang w:val="en-CA"/>
        </w:rPr>
        <w:t xml:space="preserve"> will for bonus</w:t>
      </w:r>
      <w:r w:rsidR="00C129E2">
        <w:rPr>
          <w:b/>
          <w:bCs/>
          <w:lang w:val="en-CA"/>
        </w:rPr>
        <w:t xml:space="preserve"> if you meet all requirements</w:t>
      </w:r>
    </w:p>
    <w:p w14:paraId="0275B8A0" w14:textId="653A25A0" w:rsidR="00FA0397" w:rsidRDefault="00FA0397" w:rsidP="00C129E2">
      <w:pPr>
        <w:pStyle w:val="ListParagraph"/>
        <w:numPr>
          <w:ilvl w:val="0"/>
          <w:numId w:val="6"/>
        </w:numPr>
        <w:rPr>
          <w:b/>
          <w:bCs/>
          <w:lang w:val="en-CA"/>
        </w:rPr>
      </w:pPr>
      <w:r>
        <w:rPr>
          <w:b/>
          <w:bCs/>
          <w:lang w:val="en-CA"/>
        </w:rPr>
        <w:t>You will need to follow proper folder structure and naming convention: web folder, filenames, etc. please check Content</w:t>
      </w:r>
      <w:r w:rsidR="00C129E2">
        <w:rPr>
          <w:b/>
          <w:bCs/>
          <w:lang w:val="en-CA"/>
        </w:rPr>
        <w:t>&gt;P</w:t>
      </w:r>
      <w:r>
        <w:rPr>
          <w:b/>
          <w:bCs/>
          <w:lang w:val="en-CA"/>
        </w:rPr>
        <w:t>roject section. PHP can have a variety of coding standard, whatever you choose be consistent.</w:t>
      </w:r>
    </w:p>
    <w:p w14:paraId="20C8F010" w14:textId="77777777" w:rsidR="00FA0397" w:rsidRPr="00FA0397" w:rsidRDefault="00FA0397" w:rsidP="00FA0397">
      <w:pPr>
        <w:pStyle w:val="ListParagraph"/>
        <w:rPr>
          <w:b/>
          <w:bCs/>
          <w:lang w:val="en-CA"/>
        </w:rPr>
      </w:pPr>
    </w:p>
    <w:p w14:paraId="482CE5BD" w14:textId="3D88C764" w:rsidR="00732A3A" w:rsidRDefault="00732A3A" w:rsidP="00732A3A">
      <w:pPr>
        <w:pStyle w:val="Heading1"/>
        <w:rPr>
          <w:lang w:val="en-CA"/>
        </w:rPr>
      </w:pPr>
      <w:r>
        <w:rPr>
          <w:lang w:val="en-CA"/>
        </w:rPr>
        <w:t>Submission</w:t>
      </w:r>
    </w:p>
    <w:p w14:paraId="27F4B609" w14:textId="62482866" w:rsidR="00312CD5" w:rsidRPr="00732A3A" w:rsidRDefault="00732A3A" w:rsidP="00C129E2">
      <w:pPr>
        <w:rPr>
          <w:lang w:val="en-CA"/>
        </w:rPr>
      </w:pPr>
      <w:r>
        <w:rPr>
          <w:lang w:val="en-CA"/>
        </w:rPr>
        <w:t xml:space="preserve">To submit the </w:t>
      </w:r>
      <w:r w:rsidR="00312CD5">
        <w:rPr>
          <w:lang w:val="en-CA"/>
        </w:rPr>
        <w:t>project</w:t>
      </w:r>
      <w:r>
        <w:rPr>
          <w:lang w:val="en-CA"/>
        </w:rPr>
        <w:t xml:space="preserve">, you must upload </w:t>
      </w:r>
      <w:r w:rsidR="00C129E2">
        <w:rPr>
          <w:lang w:val="en-CA"/>
        </w:rPr>
        <w:t xml:space="preserve">your </w:t>
      </w:r>
      <w:proofErr w:type="spellStart"/>
      <w:r w:rsidR="00C129E2">
        <w:rPr>
          <w:lang w:val="en-CA"/>
        </w:rPr>
        <w:t>webfolder</w:t>
      </w:r>
      <w:proofErr w:type="spellEnd"/>
      <w:r w:rsidR="00C129E2">
        <w:rPr>
          <w:lang w:val="en-CA"/>
        </w:rPr>
        <w:t xml:space="preserve"> in a .zip</w:t>
      </w:r>
      <w:r w:rsidR="00C129E2">
        <w:rPr>
          <w:lang w:val="en-CA"/>
        </w:rPr>
        <w:t xml:space="preserve"> form, </w:t>
      </w:r>
      <w:r w:rsidR="00312CD5" w:rsidRPr="00C129E2">
        <w:rPr>
          <w:b/>
          <w:bCs/>
          <w:lang w:val="en-CA"/>
        </w:rPr>
        <w:t>al</w:t>
      </w:r>
      <w:r w:rsidR="00FA0397" w:rsidRPr="00C129E2">
        <w:rPr>
          <w:b/>
          <w:bCs/>
          <w:lang w:val="en-CA"/>
        </w:rPr>
        <w:t>so</w:t>
      </w:r>
      <w:r w:rsidR="00312CD5" w:rsidRPr="00C129E2">
        <w:rPr>
          <w:b/>
          <w:bCs/>
          <w:lang w:val="en-CA"/>
        </w:rPr>
        <w:t xml:space="preserve"> the </w:t>
      </w:r>
      <w:r w:rsidR="00FA0397" w:rsidRPr="00C129E2">
        <w:rPr>
          <w:b/>
          <w:bCs/>
          <w:lang w:val="en-CA"/>
        </w:rPr>
        <w:t xml:space="preserve">DB </w:t>
      </w:r>
      <w:r w:rsidRPr="00C129E2">
        <w:rPr>
          <w:b/>
          <w:bCs/>
          <w:lang w:val="en-CA"/>
        </w:rPr>
        <w:t>file</w:t>
      </w:r>
      <w:r w:rsidR="00312CD5" w:rsidRPr="00C129E2">
        <w:rPr>
          <w:b/>
          <w:bCs/>
          <w:lang w:val="en-CA"/>
        </w:rPr>
        <w:t>s</w:t>
      </w:r>
      <w:r w:rsidR="00FA0397" w:rsidRPr="00C129E2">
        <w:rPr>
          <w:b/>
          <w:bCs/>
          <w:lang w:val="en-CA"/>
        </w:rPr>
        <w:t xml:space="preserve"> in form of </w:t>
      </w:r>
      <w:r w:rsidR="00E04191" w:rsidRPr="00C129E2">
        <w:rPr>
          <w:b/>
          <w:bCs/>
          <w:lang w:val="en-CA"/>
        </w:rPr>
        <w:t xml:space="preserve">DDL and DML </w:t>
      </w:r>
      <w:r w:rsidR="00C129E2">
        <w:rPr>
          <w:b/>
          <w:bCs/>
          <w:lang w:val="en-CA"/>
        </w:rPr>
        <w:t>".</w:t>
      </w:r>
      <w:proofErr w:type="spellStart"/>
      <w:r w:rsidR="00E04191" w:rsidRPr="00C129E2">
        <w:rPr>
          <w:b/>
          <w:bCs/>
          <w:lang w:val="en-CA"/>
        </w:rPr>
        <w:t>sql</w:t>
      </w:r>
      <w:proofErr w:type="spellEnd"/>
      <w:r w:rsidR="00C129E2">
        <w:rPr>
          <w:b/>
          <w:bCs/>
          <w:lang w:val="en-CA"/>
        </w:rPr>
        <w:t>"</w:t>
      </w:r>
      <w:r w:rsidR="00E04191" w:rsidRPr="00C129E2">
        <w:rPr>
          <w:b/>
          <w:bCs/>
          <w:lang w:val="en-CA"/>
        </w:rPr>
        <w:t xml:space="preserve"> scripts</w:t>
      </w:r>
      <w:r w:rsidR="00FA0397" w:rsidRPr="00C129E2">
        <w:rPr>
          <w:b/>
          <w:bCs/>
          <w:lang w:val="en-CA"/>
        </w:rPr>
        <w:t xml:space="preserve"> in a subfolder of your </w:t>
      </w:r>
      <w:proofErr w:type="spellStart"/>
      <w:proofErr w:type="gramStart"/>
      <w:r w:rsidR="00FA0397" w:rsidRPr="00C129E2">
        <w:rPr>
          <w:b/>
          <w:bCs/>
          <w:lang w:val="en-CA"/>
        </w:rPr>
        <w:t>webfolder</w:t>
      </w:r>
      <w:proofErr w:type="spellEnd"/>
      <w:r w:rsidR="00C129E2">
        <w:rPr>
          <w:b/>
          <w:bCs/>
          <w:lang w:val="en-CA"/>
        </w:rPr>
        <w:t>(</w:t>
      </w:r>
      <w:proofErr w:type="gramEnd"/>
      <w:r w:rsidR="00C129E2">
        <w:rPr>
          <w:b/>
          <w:bCs/>
          <w:lang w:val="en-CA"/>
        </w:rPr>
        <w:t xml:space="preserve">e.g. </w:t>
      </w:r>
      <w:proofErr w:type="spellStart"/>
      <w:r w:rsidR="00C129E2">
        <w:rPr>
          <w:b/>
          <w:bCs/>
          <w:lang w:val="en-CA"/>
        </w:rPr>
        <w:t>db</w:t>
      </w:r>
      <w:proofErr w:type="spellEnd"/>
      <w:r w:rsidR="00C129E2">
        <w:rPr>
          <w:b/>
          <w:bCs/>
          <w:lang w:val="en-CA"/>
        </w:rPr>
        <w:t xml:space="preserve"> or data or </w:t>
      </w:r>
      <w:proofErr w:type="spellStart"/>
      <w:r w:rsidR="00C129E2">
        <w:rPr>
          <w:b/>
          <w:bCs/>
          <w:lang w:val="en-CA"/>
        </w:rPr>
        <w:t>sql</w:t>
      </w:r>
      <w:proofErr w:type="spellEnd"/>
      <w:r w:rsidR="00C129E2">
        <w:rPr>
          <w:b/>
          <w:bCs/>
          <w:lang w:val="en-CA"/>
        </w:rPr>
        <w:t>)</w:t>
      </w:r>
      <w:r w:rsidR="003A26B3">
        <w:rPr>
          <w:lang w:val="en-CA"/>
        </w:rPr>
        <w:t>.</w:t>
      </w:r>
      <w:r w:rsidR="006A60E9">
        <w:rPr>
          <w:lang w:val="en-CA"/>
        </w:rPr>
        <w:t xml:space="preserve"> Inside the zip, you should be including a .txt file listing the names of the team members. Only 1 of the team members should be uploading the .zip file to Brightspace.  </w:t>
      </w:r>
    </w:p>
    <w:p w14:paraId="12D96A6F" w14:textId="4F419902" w:rsidR="003A26B3" w:rsidRPr="00732A3A" w:rsidRDefault="003A26B3" w:rsidP="00732A3A">
      <w:pPr>
        <w:rPr>
          <w:lang w:val="en-CA"/>
        </w:rPr>
      </w:pPr>
    </w:p>
    <w:sectPr w:rsidR="003A26B3" w:rsidRPr="00732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761D8B"/>
    <w:multiLevelType w:val="hybridMultilevel"/>
    <w:tmpl w:val="40F8F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C23BB"/>
    <w:multiLevelType w:val="hybridMultilevel"/>
    <w:tmpl w:val="EB2CA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942F65"/>
    <w:multiLevelType w:val="hybridMultilevel"/>
    <w:tmpl w:val="E96EC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A412A0"/>
    <w:multiLevelType w:val="hybridMultilevel"/>
    <w:tmpl w:val="58145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92368"/>
    <w:multiLevelType w:val="hybridMultilevel"/>
    <w:tmpl w:val="E6DAC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C76C44"/>
    <w:multiLevelType w:val="hybridMultilevel"/>
    <w:tmpl w:val="57E42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AZCS0sjQyNTSyUdpeDU4uLM/DyQAotaAPCsbwMsAAAA"/>
  </w:docVars>
  <w:rsids>
    <w:rsidRoot w:val="00BD07DB"/>
    <w:rsid w:val="00025FFD"/>
    <w:rsid w:val="000349F2"/>
    <w:rsid w:val="000717E9"/>
    <w:rsid w:val="001312E3"/>
    <w:rsid w:val="00135F1F"/>
    <w:rsid w:val="00144D32"/>
    <w:rsid w:val="00180F8B"/>
    <w:rsid w:val="002323DA"/>
    <w:rsid w:val="00296855"/>
    <w:rsid w:val="002A7DDC"/>
    <w:rsid w:val="00312CD5"/>
    <w:rsid w:val="00367ADD"/>
    <w:rsid w:val="003822A9"/>
    <w:rsid w:val="003A26B3"/>
    <w:rsid w:val="003E68DC"/>
    <w:rsid w:val="004F4803"/>
    <w:rsid w:val="00501B16"/>
    <w:rsid w:val="005C563F"/>
    <w:rsid w:val="006A60E9"/>
    <w:rsid w:val="0072540A"/>
    <w:rsid w:val="00732A3A"/>
    <w:rsid w:val="00733796"/>
    <w:rsid w:val="008353C0"/>
    <w:rsid w:val="008D5E77"/>
    <w:rsid w:val="00900135"/>
    <w:rsid w:val="00957994"/>
    <w:rsid w:val="009E62BC"/>
    <w:rsid w:val="009E641F"/>
    <w:rsid w:val="00A67156"/>
    <w:rsid w:val="00A818D5"/>
    <w:rsid w:val="00B46B90"/>
    <w:rsid w:val="00BD07DB"/>
    <w:rsid w:val="00C129E2"/>
    <w:rsid w:val="00C23030"/>
    <w:rsid w:val="00C75348"/>
    <w:rsid w:val="00CF1221"/>
    <w:rsid w:val="00CF2D52"/>
    <w:rsid w:val="00D31AD8"/>
    <w:rsid w:val="00E04191"/>
    <w:rsid w:val="00E73C1D"/>
    <w:rsid w:val="00E76286"/>
    <w:rsid w:val="00EA5D36"/>
    <w:rsid w:val="00FA0397"/>
    <w:rsid w:val="00FC6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37BDE"/>
  <w15:chartTrackingRefBased/>
  <w15:docId w15:val="{0F297BEC-A9F7-4ADD-8C9E-EE715247C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64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E64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64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41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E641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E64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E641F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B46B90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Mohammad</dc:creator>
  <cp:keywords/>
  <dc:description/>
  <cp:lastModifiedBy>Sanaa Issa</cp:lastModifiedBy>
  <cp:revision>2</cp:revision>
  <dcterms:created xsi:type="dcterms:W3CDTF">2021-04-03T17:36:00Z</dcterms:created>
  <dcterms:modified xsi:type="dcterms:W3CDTF">2021-04-03T17:36:00Z</dcterms:modified>
</cp:coreProperties>
</file>